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5-02-26</w:t>
      </w:r>
      <w:r>
        <w:t xml:space="preserve"> </w:t>
      </w:r>
      <w:r>
        <w:t xml:space="preserve">06:14:2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5c8b8280f9cacc9fc3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5-02-26T06:14:27Z</dcterms:created>
  <dcterms:modified xsi:type="dcterms:W3CDTF">2025-02-26T06:1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5-02-26 06:14:21</vt:lpwstr>
  </property>
</Properties>
</file>